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5AEB3" w14:textId="77777777" w:rsidR="00F84ED0" w:rsidRDefault="00F84ED0" w:rsidP="00F30335">
      <w:pPr>
        <w:pStyle w:val="Title"/>
        <w:jc w:val="left"/>
        <w:rPr>
          <w:noProof/>
        </w:rPr>
      </w:pPr>
    </w:p>
    <w:p w14:paraId="62BBE689" w14:textId="77777777" w:rsidR="000318B0" w:rsidRDefault="00B02A65" w:rsidP="00F30335">
      <w:pPr>
        <w:pStyle w:val="Title"/>
        <w:jc w:val="left"/>
        <w:rPr>
          <w:sz w:val="28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3692EEBF" wp14:editId="3DDDD96C">
            <wp:simplePos x="0" y="0"/>
            <wp:positionH relativeFrom="margin">
              <wp:align>center</wp:align>
            </wp:positionH>
            <wp:positionV relativeFrom="paragraph">
              <wp:posOffset>-266065</wp:posOffset>
            </wp:positionV>
            <wp:extent cx="2466975" cy="1095375"/>
            <wp:effectExtent l="0" t="0" r="9525" b="9525"/>
            <wp:wrapNone/>
            <wp:docPr id="2" name="Picture 2" descr="WRC Final Logo Resort&amp;Casino 4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RC Final Logo Resort&amp;Casino 4C 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8809FB" w14:textId="77777777" w:rsidR="000318B0" w:rsidRDefault="000318B0" w:rsidP="005A6341">
      <w:pPr>
        <w:pStyle w:val="Title"/>
        <w:rPr>
          <w:sz w:val="28"/>
        </w:rPr>
      </w:pPr>
    </w:p>
    <w:p w14:paraId="46F3D7D2" w14:textId="77777777" w:rsidR="005A6341" w:rsidRDefault="005A6341" w:rsidP="005A6341">
      <w:pPr>
        <w:pStyle w:val="Title"/>
        <w:rPr>
          <w:sz w:val="28"/>
        </w:rPr>
      </w:pPr>
    </w:p>
    <w:p w14:paraId="13AB73E0" w14:textId="77777777" w:rsidR="00A535D1" w:rsidRDefault="00A535D1" w:rsidP="009266AD">
      <w:pPr>
        <w:jc w:val="center"/>
        <w:rPr>
          <w:b/>
        </w:rPr>
      </w:pPr>
    </w:p>
    <w:p w14:paraId="33891106" w14:textId="77777777" w:rsidR="007E54C9" w:rsidRPr="000B0989" w:rsidRDefault="007E54C9" w:rsidP="009266AD">
      <w:pPr>
        <w:jc w:val="center"/>
        <w:rPr>
          <w:rFonts w:ascii="Arial" w:hAnsi="Arial" w:cs="Arial"/>
          <w:b/>
        </w:rPr>
      </w:pPr>
    </w:p>
    <w:p w14:paraId="2C5ED2F2" w14:textId="5A0742F1" w:rsidR="008C104B" w:rsidRDefault="00DE5B11" w:rsidP="005A6341">
      <w:pPr>
        <w:pStyle w:val="Heading1"/>
        <w:rPr>
          <w:rFonts w:ascii="Arial" w:hAnsi="Arial" w:cs="Arial"/>
          <w:b/>
          <w:color w:val="000000" w:themeColor="text1"/>
          <w:sz w:val="24"/>
        </w:rPr>
      </w:pPr>
      <w:r>
        <w:rPr>
          <w:rFonts w:ascii="Arial" w:hAnsi="Arial" w:cs="Arial"/>
          <w:b/>
          <w:color w:val="000000" w:themeColor="text1"/>
          <w:sz w:val="24"/>
        </w:rPr>
        <w:t>$</w:t>
      </w:r>
      <w:r w:rsidR="00DE1821">
        <w:rPr>
          <w:rFonts w:ascii="Arial" w:hAnsi="Arial" w:cs="Arial"/>
          <w:b/>
          <w:color w:val="000000" w:themeColor="text1"/>
          <w:sz w:val="24"/>
        </w:rPr>
        <w:t>33</w:t>
      </w:r>
      <w:r>
        <w:rPr>
          <w:rFonts w:ascii="Arial" w:hAnsi="Arial" w:cs="Arial"/>
          <w:b/>
          <w:color w:val="000000" w:themeColor="text1"/>
          <w:sz w:val="24"/>
        </w:rPr>
        <w:t xml:space="preserve">,000 </w:t>
      </w:r>
      <w:r w:rsidR="00747BC0">
        <w:rPr>
          <w:rFonts w:ascii="Arial" w:hAnsi="Arial" w:cs="Arial"/>
          <w:b/>
          <w:color w:val="000000" w:themeColor="text1"/>
          <w:sz w:val="24"/>
        </w:rPr>
        <w:t xml:space="preserve">New Year’s Eve Hot Seats </w:t>
      </w:r>
      <w:r w:rsidR="006A1CC2">
        <w:rPr>
          <w:rFonts w:ascii="Arial" w:hAnsi="Arial" w:cs="Arial"/>
          <w:b/>
          <w:color w:val="000000" w:themeColor="text1"/>
          <w:sz w:val="24"/>
        </w:rPr>
        <w:t>Drawing</w:t>
      </w:r>
    </w:p>
    <w:p w14:paraId="4CCF577E" w14:textId="77777777" w:rsidR="00F30335" w:rsidRDefault="00A535D1" w:rsidP="005A6341">
      <w:pPr>
        <w:pStyle w:val="Heading1"/>
        <w:rPr>
          <w:rFonts w:ascii="Arial" w:hAnsi="Arial" w:cs="Arial"/>
          <w:b/>
          <w:color w:val="000000" w:themeColor="text1"/>
          <w:sz w:val="24"/>
        </w:rPr>
      </w:pPr>
      <w:r w:rsidRPr="000B0989">
        <w:rPr>
          <w:rFonts w:ascii="Arial" w:hAnsi="Arial" w:cs="Arial"/>
          <w:b/>
          <w:color w:val="000000" w:themeColor="text1"/>
          <w:sz w:val="24"/>
        </w:rPr>
        <w:t xml:space="preserve">Official </w:t>
      </w:r>
      <w:r w:rsidR="00BC07D6" w:rsidRPr="000B0989">
        <w:rPr>
          <w:rFonts w:ascii="Arial" w:hAnsi="Arial" w:cs="Arial"/>
          <w:b/>
          <w:color w:val="000000" w:themeColor="text1"/>
          <w:sz w:val="24"/>
        </w:rPr>
        <w:t>Rules</w:t>
      </w:r>
    </w:p>
    <w:p w14:paraId="495C64D9" w14:textId="77777777" w:rsidR="0036135F" w:rsidRPr="0088230B" w:rsidRDefault="005404F2" w:rsidP="0036135F">
      <w:r>
        <w:tab/>
      </w:r>
      <w:r>
        <w:tab/>
      </w:r>
      <w:r>
        <w:tab/>
      </w:r>
      <w:r>
        <w:tab/>
      </w:r>
      <w:r>
        <w:tab/>
      </w:r>
    </w:p>
    <w:p w14:paraId="7895BE22" w14:textId="2AEDD3FC" w:rsidR="00947A51" w:rsidRPr="00DE5B11" w:rsidRDefault="00697C24" w:rsidP="00B01283">
      <w:pPr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DE5B11">
        <w:rPr>
          <w:rFonts w:ascii="Arial" w:hAnsi="Arial" w:cs="Arial"/>
          <w:color w:val="000000" w:themeColor="text1"/>
        </w:rPr>
        <w:t>This promotion will take place</w:t>
      </w:r>
      <w:r w:rsidR="00AE1AEB" w:rsidRPr="00DE5B11">
        <w:rPr>
          <w:rFonts w:ascii="Arial" w:hAnsi="Arial" w:cs="Arial"/>
          <w:color w:val="000000" w:themeColor="text1"/>
        </w:rPr>
        <w:t xml:space="preserve"> </w:t>
      </w:r>
      <w:r w:rsidR="00DE1821">
        <w:rPr>
          <w:rFonts w:ascii="Arial" w:hAnsi="Arial" w:cs="Arial"/>
          <w:color w:val="000000" w:themeColor="text1"/>
        </w:rPr>
        <w:t xml:space="preserve">on </w:t>
      </w:r>
      <w:r w:rsidR="0049633B" w:rsidRPr="00043269">
        <w:rPr>
          <w:rFonts w:ascii="Arial" w:hAnsi="Arial" w:cs="Arial"/>
          <w:color w:val="000000" w:themeColor="text1"/>
          <w:highlight w:val="yellow"/>
        </w:rPr>
        <w:t>Wednesday</w:t>
      </w:r>
      <w:r w:rsidR="00ED6E99" w:rsidRPr="00DE5B11">
        <w:rPr>
          <w:rFonts w:ascii="Arial" w:hAnsi="Arial" w:cs="Arial"/>
          <w:color w:val="000000" w:themeColor="text1"/>
        </w:rPr>
        <w:t xml:space="preserve"> in</w:t>
      </w:r>
      <w:r w:rsidR="00366977" w:rsidRPr="00DE5B11">
        <w:rPr>
          <w:rFonts w:ascii="Arial" w:hAnsi="Arial" w:cs="Arial"/>
          <w:color w:val="000000" w:themeColor="text1"/>
        </w:rPr>
        <w:t xml:space="preserve"> </w:t>
      </w:r>
      <w:r w:rsidR="00A62C0E" w:rsidRPr="00DE5B11">
        <w:rPr>
          <w:rFonts w:ascii="Arial" w:hAnsi="Arial" w:cs="Arial"/>
          <w:color w:val="000000" w:themeColor="text1"/>
        </w:rPr>
        <w:t>December</w:t>
      </w:r>
      <w:r w:rsidR="005404F2" w:rsidRPr="00DE5B11">
        <w:rPr>
          <w:rFonts w:ascii="Arial" w:hAnsi="Arial" w:cs="Arial"/>
          <w:color w:val="000000" w:themeColor="text1"/>
        </w:rPr>
        <w:t xml:space="preserve"> </w:t>
      </w:r>
      <w:r w:rsidR="00F76085" w:rsidRPr="00DE5B11">
        <w:rPr>
          <w:rFonts w:ascii="Arial" w:hAnsi="Arial" w:cs="Arial"/>
          <w:color w:val="000000" w:themeColor="text1"/>
        </w:rPr>
        <w:t>31</w:t>
      </w:r>
      <w:r w:rsidR="00F76085" w:rsidRPr="00DE5B11">
        <w:rPr>
          <w:rFonts w:ascii="Arial" w:hAnsi="Arial" w:cs="Arial"/>
          <w:color w:val="000000" w:themeColor="text1"/>
          <w:vertAlign w:val="superscript"/>
        </w:rPr>
        <w:t>st</w:t>
      </w:r>
      <w:r w:rsidR="00DE1821">
        <w:rPr>
          <w:rFonts w:ascii="Arial" w:hAnsi="Arial" w:cs="Arial"/>
          <w:color w:val="000000" w:themeColor="text1"/>
          <w:vertAlign w:val="superscript"/>
        </w:rPr>
        <w:t>,</w:t>
      </w:r>
      <w:r w:rsidR="009A0993" w:rsidRPr="00DE5B11">
        <w:rPr>
          <w:rFonts w:ascii="Arial" w:hAnsi="Arial" w:cs="Arial"/>
          <w:color w:val="000000" w:themeColor="text1"/>
        </w:rPr>
        <w:t xml:space="preserve"> </w:t>
      </w:r>
      <w:r w:rsidR="00F76085" w:rsidRPr="00DE5B11">
        <w:rPr>
          <w:rFonts w:ascii="Arial" w:hAnsi="Arial" w:cs="Arial"/>
          <w:color w:val="000000" w:themeColor="text1"/>
        </w:rPr>
        <w:t>6</w:t>
      </w:r>
      <w:r w:rsidR="00DE1821">
        <w:rPr>
          <w:rFonts w:ascii="Arial" w:hAnsi="Arial" w:cs="Arial"/>
          <w:color w:val="000000" w:themeColor="text1"/>
        </w:rPr>
        <w:t xml:space="preserve"> </w:t>
      </w:r>
      <w:r w:rsidR="00875120" w:rsidRPr="00DE5B11">
        <w:rPr>
          <w:rFonts w:ascii="Arial" w:hAnsi="Arial" w:cs="Arial"/>
          <w:color w:val="000000" w:themeColor="text1"/>
        </w:rPr>
        <w:t>pm</w:t>
      </w:r>
      <w:r w:rsidR="009A0993" w:rsidRPr="00DE5B11">
        <w:rPr>
          <w:rFonts w:ascii="Arial" w:hAnsi="Arial" w:cs="Arial"/>
          <w:color w:val="000000" w:themeColor="text1"/>
        </w:rPr>
        <w:t xml:space="preserve"> </w:t>
      </w:r>
      <w:r w:rsidR="005404F2" w:rsidRPr="00DE5B11">
        <w:rPr>
          <w:rFonts w:ascii="Arial" w:hAnsi="Arial" w:cs="Arial"/>
          <w:color w:val="000000" w:themeColor="text1"/>
        </w:rPr>
        <w:t>–</w:t>
      </w:r>
      <w:r w:rsidR="009A0993" w:rsidRPr="00DE5B11">
        <w:rPr>
          <w:rFonts w:ascii="Arial" w:hAnsi="Arial" w:cs="Arial"/>
          <w:color w:val="000000" w:themeColor="text1"/>
        </w:rPr>
        <w:t xml:space="preserve"> </w:t>
      </w:r>
      <w:r w:rsidR="00F76085" w:rsidRPr="00DE5B11">
        <w:rPr>
          <w:rFonts w:ascii="Arial" w:hAnsi="Arial" w:cs="Arial"/>
          <w:color w:val="000000" w:themeColor="text1"/>
        </w:rPr>
        <w:t>10</w:t>
      </w:r>
      <w:r w:rsidR="00DE1821">
        <w:rPr>
          <w:rFonts w:ascii="Arial" w:hAnsi="Arial" w:cs="Arial"/>
          <w:color w:val="000000" w:themeColor="text1"/>
        </w:rPr>
        <w:t xml:space="preserve"> </w:t>
      </w:r>
      <w:r w:rsidR="00875120" w:rsidRPr="00DE5B11">
        <w:rPr>
          <w:rFonts w:ascii="Arial" w:hAnsi="Arial" w:cs="Arial"/>
          <w:color w:val="000000" w:themeColor="text1"/>
        </w:rPr>
        <w:t>pm</w:t>
      </w:r>
      <w:r w:rsidR="0088230B" w:rsidRPr="00DE5B11">
        <w:rPr>
          <w:rFonts w:ascii="Arial" w:hAnsi="Arial" w:cs="Arial"/>
          <w:color w:val="000000" w:themeColor="text1"/>
        </w:rPr>
        <w:t xml:space="preserve"> on the casino floor.</w:t>
      </w:r>
    </w:p>
    <w:p w14:paraId="23AC0E5F" w14:textId="77777777" w:rsidR="00ED6E99" w:rsidRPr="00DE5B11" w:rsidRDefault="00ED6E99" w:rsidP="00ED6E99">
      <w:pPr>
        <w:rPr>
          <w:rFonts w:ascii="Arial" w:hAnsi="Arial" w:cs="Arial"/>
          <w:b/>
          <w:color w:val="000000" w:themeColor="text1"/>
        </w:rPr>
      </w:pPr>
      <w:r w:rsidRPr="00DE5B11">
        <w:rPr>
          <w:rFonts w:ascii="Arial" w:hAnsi="Arial" w:cs="Arial"/>
          <w:b/>
          <w:color w:val="000000" w:themeColor="text1"/>
        </w:rPr>
        <w:t>Drawing Dates:</w:t>
      </w:r>
    </w:p>
    <w:p w14:paraId="1AB01B45" w14:textId="77777777" w:rsidR="00ED6E99" w:rsidRPr="00DE5B11" w:rsidRDefault="00A62C0E" w:rsidP="00ED6E99">
      <w:pPr>
        <w:rPr>
          <w:rFonts w:ascii="Arial" w:hAnsi="Arial" w:cs="Arial"/>
          <w:b/>
          <w:color w:val="000000" w:themeColor="text1"/>
        </w:rPr>
      </w:pPr>
      <w:r w:rsidRPr="00DE5B11">
        <w:rPr>
          <w:rFonts w:ascii="Arial" w:hAnsi="Arial" w:cs="Arial"/>
          <w:b/>
          <w:color w:val="000000" w:themeColor="text1"/>
        </w:rPr>
        <w:t>December 31</w:t>
      </w:r>
    </w:p>
    <w:p w14:paraId="7112E7DA" w14:textId="3C0EE4D9" w:rsidR="009C767B" w:rsidRDefault="00DE1821" w:rsidP="00F76085">
      <w:pPr>
        <w:pStyle w:val="Heading1"/>
        <w:spacing w:after="60"/>
        <w:ind w:left="720"/>
        <w:jc w:val="left"/>
        <w:rPr>
          <w:rFonts w:ascii="Arial" w:hAnsi="Arial" w:cs="Arial"/>
          <w:color w:val="000000" w:themeColor="text1"/>
          <w:sz w:val="24"/>
        </w:rPr>
      </w:pPr>
      <w:r w:rsidRPr="00C51362">
        <w:rPr>
          <w:rFonts w:ascii="Arial" w:hAnsi="Arial" w:cs="Arial"/>
          <w:color w:val="000000" w:themeColor="text1"/>
          <w:sz w:val="24"/>
          <w:highlight w:val="yellow"/>
        </w:rPr>
        <w:t>Nine (9)</w:t>
      </w:r>
      <w:r>
        <w:rPr>
          <w:rFonts w:ascii="Arial" w:hAnsi="Arial" w:cs="Arial"/>
          <w:color w:val="000000" w:themeColor="text1"/>
          <w:sz w:val="24"/>
        </w:rPr>
        <w:t xml:space="preserve"> </w:t>
      </w:r>
      <w:r w:rsidR="00AE1141" w:rsidRPr="00DE5B11">
        <w:rPr>
          <w:rFonts w:ascii="Arial" w:hAnsi="Arial" w:cs="Arial"/>
          <w:color w:val="000000" w:themeColor="text1"/>
          <w:sz w:val="24"/>
        </w:rPr>
        <w:t>hot seat</w:t>
      </w:r>
      <w:r w:rsidR="00CE6AC4" w:rsidRPr="00DE5B11">
        <w:rPr>
          <w:rFonts w:ascii="Arial" w:hAnsi="Arial" w:cs="Arial"/>
          <w:color w:val="000000" w:themeColor="text1"/>
          <w:sz w:val="24"/>
        </w:rPr>
        <w:t xml:space="preserve"> </w:t>
      </w:r>
      <w:r w:rsidR="00AE1141" w:rsidRPr="00DE5B11">
        <w:rPr>
          <w:rFonts w:ascii="Arial" w:hAnsi="Arial" w:cs="Arial"/>
          <w:color w:val="000000" w:themeColor="text1"/>
          <w:sz w:val="24"/>
        </w:rPr>
        <w:t>w</w:t>
      </w:r>
      <w:r w:rsidR="00AE1AEB" w:rsidRPr="00DE5B11">
        <w:rPr>
          <w:rFonts w:ascii="Arial" w:hAnsi="Arial" w:cs="Arial"/>
          <w:color w:val="000000" w:themeColor="text1"/>
          <w:sz w:val="24"/>
        </w:rPr>
        <w:t>inner</w:t>
      </w:r>
      <w:r w:rsidR="00A62C0E" w:rsidRPr="00DE5B11">
        <w:rPr>
          <w:rFonts w:ascii="Arial" w:hAnsi="Arial" w:cs="Arial"/>
          <w:color w:val="000000" w:themeColor="text1"/>
          <w:sz w:val="24"/>
        </w:rPr>
        <w:t>s</w:t>
      </w:r>
      <w:r w:rsidR="00AE1AEB" w:rsidRPr="00DE5B11">
        <w:rPr>
          <w:rFonts w:ascii="Arial" w:hAnsi="Arial" w:cs="Arial"/>
          <w:color w:val="000000" w:themeColor="text1"/>
          <w:sz w:val="24"/>
        </w:rPr>
        <w:t xml:space="preserve"> </w:t>
      </w:r>
      <w:r w:rsidR="00AE1141" w:rsidRPr="00DE5B11">
        <w:rPr>
          <w:rFonts w:ascii="Arial" w:hAnsi="Arial" w:cs="Arial"/>
          <w:color w:val="000000" w:themeColor="text1"/>
          <w:sz w:val="24"/>
        </w:rPr>
        <w:t xml:space="preserve">will be drawn </w:t>
      </w:r>
      <w:r w:rsidR="00A62C0E" w:rsidRPr="00DE5B11">
        <w:rPr>
          <w:rFonts w:ascii="Arial" w:hAnsi="Arial" w:cs="Arial"/>
          <w:color w:val="000000" w:themeColor="text1"/>
          <w:sz w:val="24"/>
        </w:rPr>
        <w:t>every half hour</w:t>
      </w:r>
      <w:r w:rsidR="009C767B" w:rsidRPr="00DE5B11">
        <w:rPr>
          <w:rFonts w:ascii="Arial" w:hAnsi="Arial" w:cs="Arial"/>
          <w:color w:val="000000" w:themeColor="text1"/>
          <w:sz w:val="24"/>
        </w:rPr>
        <w:t xml:space="preserve"> </w:t>
      </w:r>
      <w:r w:rsidR="00A40C28" w:rsidRPr="00DE5B11">
        <w:rPr>
          <w:rFonts w:ascii="Arial" w:hAnsi="Arial" w:cs="Arial"/>
          <w:color w:val="000000" w:themeColor="text1"/>
          <w:sz w:val="24"/>
        </w:rPr>
        <w:t>to win</w:t>
      </w:r>
      <w:r w:rsidR="00875120" w:rsidRPr="00DE5B11">
        <w:rPr>
          <w:rFonts w:ascii="Arial" w:hAnsi="Arial" w:cs="Arial"/>
          <w:color w:val="000000" w:themeColor="text1"/>
          <w:sz w:val="24"/>
        </w:rPr>
        <w:t xml:space="preserve"> </w:t>
      </w:r>
      <w:r w:rsidR="00747BC0" w:rsidRPr="00DE5B11">
        <w:rPr>
          <w:rFonts w:ascii="Arial" w:hAnsi="Arial" w:cs="Arial"/>
          <w:color w:val="000000" w:themeColor="text1"/>
          <w:sz w:val="24"/>
        </w:rPr>
        <w:t xml:space="preserve">up </w:t>
      </w:r>
      <w:r w:rsidR="00F76085" w:rsidRPr="00DE5B11">
        <w:rPr>
          <w:rFonts w:ascii="Arial" w:hAnsi="Arial" w:cs="Arial"/>
          <w:color w:val="000000" w:themeColor="text1"/>
          <w:sz w:val="24"/>
        </w:rPr>
        <w:t xml:space="preserve">$1,000 </w:t>
      </w:r>
      <w:r w:rsidR="008F31D1" w:rsidRPr="00DE5B11">
        <w:rPr>
          <w:rFonts w:ascii="Arial" w:hAnsi="Arial" w:cs="Arial"/>
          <w:color w:val="000000" w:themeColor="text1"/>
          <w:sz w:val="24"/>
        </w:rPr>
        <w:t>Cash</w:t>
      </w:r>
      <w:r w:rsidR="002D5104" w:rsidRPr="00DE5B11">
        <w:rPr>
          <w:rFonts w:ascii="Arial" w:hAnsi="Arial" w:cs="Arial"/>
          <w:color w:val="000000" w:themeColor="text1"/>
          <w:sz w:val="24"/>
        </w:rPr>
        <w:t>.</w:t>
      </w:r>
    </w:p>
    <w:p w14:paraId="7D558277" w14:textId="60FC55F6" w:rsidR="00DE1821" w:rsidRPr="00DE5B11" w:rsidRDefault="00DE5B11" w:rsidP="00DE5B11">
      <w:pPr>
        <w:numPr>
          <w:ilvl w:val="0"/>
          <w:numId w:val="4"/>
        </w:numPr>
      </w:pPr>
      <w:r w:rsidRPr="00DE5B11">
        <w:t xml:space="preserve">Twenty players from each Card Level will have a chance to win. </w:t>
      </w:r>
      <w:r w:rsidRPr="00DE1821">
        <w:rPr>
          <w:highlight w:val="yellow"/>
        </w:rPr>
        <w:t>(8</w:t>
      </w:r>
      <w:r w:rsidR="00DE1821" w:rsidRPr="00DE1821">
        <w:rPr>
          <w:highlight w:val="yellow"/>
        </w:rPr>
        <w:t>1</w:t>
      </w:r>
      <w:r w:rsidRPr="00DE1821">
        <w:rPr>
          <w:highlight w:val="yellow"/>
        </w:rPr>
        <w:t>) Eighty-</w:t>
      </w:r>
      <w:r w:rsidR="00DE1821" w:rsidRPr="00DE1821">
        <w:rPr>
          <w:highlight w:val="yellow"/>
        </w:rPr>
        <w:t>One</w:t>
      </w:r>
      <w:r w:rsidRPr="00DE5B11">
        <w:t xml:space="preserve"> </w:t>
      </w:r>
      <w:r w:rsidR="00DE1821" w:rsidRPr="00DE1821">
        <w:rPr>
          <w:highlight w:val="yellow"/>
        </w:rPr>
        <w:t>Winners</w:t>
      </w:r>
      <w:r w:rsidRPr="00DE5B11">
        <w:t xml:space="preserve"> in Total</w:t>
      </w:r>
    </w:p>
    <w:p w14:paraId="547AFB34" w14:textId="77777777" w:rsidR="00DE5B11" w:rsidRPr="00DE5B11" w:rsidRDefault="00DE5B11" w:rsidP="00DE5B11">
      <w:pPr>
        <w:rPr>
          <w:b/>
          <w:i/>
          <w:u w:val="single"/>
        </w:rPr>
      </w:pPr>
    </w:p>
    <w:p w14:paraId="0D03C9FE" w14:textId="0330E483" w:rsidR="00DE5B11" w:rsidRPr="00DE5B11" w:rsidRDefault="00DE5B11" w:rsidP="00DE5B11">
      <w:pPr>
        <w:numPr>
          <w:ilvl w:val="1"/>
          <w:numId w:val="4"/>
        </w:numPr>
      </w:pPr>
      <w:r w:rsidRPr="00DE5B11">
        <w:rPr>
          <w:b/>
        </w:rPr>
        <w:t xml:space="preserve">6pm </w:t>
      </w:r>
      <w:r w:rsidR="00DE1821" w:rsidRPr="00C51362">
        <w:rPr>
          <w:rFonts w:ascii="Arial" w:hAnsi="Arial" w:cs="Arial"/>
          <w:color w:val="000000" w:themeColor="text1"/>
          <w:highlight w:val="yellow"/>
        </w:rPr>
        <w:t>Nine (9)</w:t>
      </w:r>
      <w:r w:rsidR="00DE1821">
        <w:rPr>
          <w:rFonts w:ascii="Arial" w:hAnsi="Arial" w:cs="Arial"/>
          <w:color w:val="000000" w:themeColor="text1"/>
        </w:rPr>
        <w:t xml:space="preserve"> </w:t>
      </w:r>
      <w:proofErr w:type="gramStart"/>
      <w:r w:rsidRPr="00DE5B11">
        <w:t xml:space="preserve">players  </w:t>
      </w:r>
      <w:r w:rsidR="0049633B" w:rsidRPr="00601975">
        <w:rPr>
          <w:highlight w:val="yellow"/>
        </w:rPr>
        <w:t>win</w:t>
      </w:r>
      <w:proofErr w:type="gramEnd"/>
      <w:r w:rsidR="0049633B" w:rsidRPr="00601975">
        <w:rPr>
          <w:highlight w:val="yellow"/>
        </w:rPr>
        <w:t xml:space="preserve"> up to $1000 Cash</w:t>
      </w:r>
    </w:p>
    <w:p w14:paraId="6568CF6A" w14:textId="54F79F7F" w:rsidR="00DE5B11" w:rsidRDefault="00DE5B11" w:rsidP="0013588C">
      <w:pPr>
        <w:numPr>
          <w:ilvl w:val="1"/>
          <w:numId w:val="4"/>
        </w:numPr>
      </w:pPr>
      <w:r w:rsidRPr="0049633B">
        <w:rPr>
          <w:b/>
        </w:rPr>
        <w:t xml:space="preserve"> 6:30pm</w:t>
      </w:r>
      <w:r w:rsidRPr="00DE5B11">
        <w:t xml:space="preserve"> </w:t>
      </w:r>
      <w:r w:rsidR="00DE1821" w:rsidRPr="00C51362">
        <w:rPr>
          <w:rFonts w:ascii="Arial" w:hAnsi="Arial" w:cs="Arial"/>
          <w:color w:val="000000" w:themeColor="text1"/>
          <w:highlight w:val="yellow"/>
        </w:rPr>
        <w:t>Nine (9)</w:t>
      </w:r>
      <w:r w:rsidR="00DE1821">
        <w:rPr>
          <w:rFonts w:ascii="Arial" w:hAnsi="Arial" w:cs="Arial"/>
          <w:color w:val="000000" w:themeColor="text1"/>
        </w:rPr>
        <w:t xml:space="preserve"> </w:t>
      </w:r>
      <w:proofErr w:type="gramStart"/>
      <w:r w:rsidRPr="00DE5B11">
        <w:t xml:space="preserve">players  </w:t>
      </w:r>
      <w:r w:rsidR="0049633B" w:rsidRPr="00601975">
        <w:rPr>
          <w:highlight w:val="yellow"/>
        </w:rPr>
        <w:t>win</w:t>
      </w:r>
      <w:proofErr w:type="gramEnd"/>
      <w:r w:rsidR="0049633B" w:rsidRPr="00601975">
        <w:rPr>
          <w:highlight w:val="yellow"/>
        </w:rPr>
        <w:t xml:space="preserve"> up to $1000 Cash</w:t>
      </w:r>
    </w:p>
    <w:p w14:paraId="00EA13EA" w14:textId="77777777" w:rsidR="0049633B" w:rsidRPr="00DE5B11" w:rsidRDefault="0049633B" w:rsidP="0049633B">
      <w:pPr>
        <w:ind w:left="1080"/>
      </w:pPr>
    </w:p>
    <w:p w14:paraId="2F0ABBE5" w14:textId="5A0A1056" w:rsidR="0049633B" w:rsidRDefault="00DE5B11" w:rsidP="007863A8">
      <w:pPr>
        <w:numPr>
          <w:ilvl w:val="1"/>
          <w:numId w:val="4"/>
        </w:numPr>
      </w:pPr>
      <w:r w:rsidRPr="0049633B">
        <w:rPr>
          <w:b/>
        </w:rPr>
        <w:t xml:space="preserve">7pm </w:t>
      </w:r>
      <w:r w:rsidR="00DE1821" w:rsidRPr="00C51362">
        <w:rPr>
          <w:rFonts w:ascii="Arial" w:hAnsi="Arial" w:cs="Arial"/>
          <w:color w:val="000000" w:themeColor="text1"/>
          <w:highlight w:val="yellow"/>
        </w:rPr>
        <w:t>Nine (9)</w:t>
      </w:r>
      <w:r w:rsidR="00DE1821">
        <w:rPr>
          <w:rFonts w:ascii="Arial" w:hAnsi="Arial" w:cs="Arial"/>
          <w:color w:val="000000" w:themeColor="text1"/>
        </w:rPr>
        <w:t xml:space="preserve"> </w:t>
      </w:r>
      <w:r>
        <w:t>players</w:t>
      </w:r>
      <w:r w:rsidRPr="00DE5B11">
        <w:t xml:space="preserve"> </w:t>
      </w:r>
      <w:r w:rsidR="0049633B" w:rsidRPr="00601975">
        <w:rPr>
          <w:highlight w:val="yellow"/>
        </w:rPr>
        <w:t>win up to $1000 Cash</w:t>
      </w:r>
    </w:p>
    <w:p w14:paraId="49D70966" w14:textId="07F17495" w:rsidR="00DE5B11" w:rsidRPr="00DE5B11" w:rsidRDefault="00DE5B11" w:rsidP="0049633B">
      <w:pPr>
        <w:pStyle w:val="ListParagraph"/>
        <w:numPr>
          <w:ilvl w:val="1"/>
          <w:numId w:val="4"/>
        </w:numPr>
      </w:pPr>
      <w:r w:rsidRPr="0049633B">
        <w:rPr>
          <w:b/>
        </w:rPr>
        <w:t>7:30pm</w:t>
      </w:r>
      <w:r w:rsidRPr="00DE5B11">
        <w:t xml:space="preserve"> </w:t>
      </w:r>
      <w:r w:rsidR="00DE1821" w:rsidRPr="00C51362">
        <w:rPr>
          <w:rFonts w:ascii="Arial" w:hAnsi="Arial" w:cs="Arial"/>
          <w:color w:val="000000" w:themeColor="text1"/>
          <w:highlight w:val="yellow"/>
        </w:rPr>
        <w:t>Nine (9)</w:t>
      </w:r>
      <w:r w:rsidR="00DE1821">
        <w:rPr>
          <w:rFonts w:ascii="Arial" w:hAnsi="Arial" w:cs="Arial"/>
          <w:color w:val="000000" w:themeColor="text1"/>
        </w:rPr>
        <w:t xml:space="preserve"> </w:t>
      </w:r>
      <w:r w:rsidRPr="00DE5B11">
        <w:t xml:space="preserve">players </w:t>
      </w:r>
      <w:r w:rsidR="0049633B" w:rsidRPr="00601975">
        <w:rPr>
          <w:highlight w:val="yellow"/>
        </w:rPr>
        <w:t>win up to $1000 Cash</w:t>
      </w:r>
    </w:p>
    <w:p w14:paraId="59905ECA" w14:textId="77777777" w:rsidR="00DE5B11" w:rsidRPr="00DE5B11" w:rsidRDefault="00DE5B11" w:rsidP="00DE5B11"/>
    <w:p w14:paraId="12914D8B" w14:textId="6339EBCF" w:rsidR="00DE5B11" w:rsidRPr="00DE5B11" w:rsidRDefault="00DE5B11" w:rsidP="00DE5B11">
      <w:pPr>
        <w:numPr>
          <w:ilvl w:val="1"/>
          <w:numId w:val="4"/>
        </w:numPr>
      </w:pPr>
      <w:r w:rsidRPr="00DE5B11">
        <w:rPr>
          <w:b/>
        </w:rPr>
        <w:t xml:space="preserve"> 8pm</w:t>
      </w:r>
      <w:r w:rsidRPr="00DE5B11">
        <w:t xml:space="preserve"> </w:t>
      </w:r>
      <w:r w:rsidR="00DE1821" w:rsidRPr="00C51362">
        <w:rPr>
          <w:rFonts w:ascii="Arial" w:hAnsi="Arial" w:cs="Arial"/>
          <w:color w:val="000000" w:themeColor="text1"/>
          <w:highlight w:val="yellow"/>
        </w:rPr>
        <w:t>Nine (9</w:t>
      </w:r>
      <w:proofErr w:type="gramStart"/>
      <w:r w:rsidR="00DE1821" w:rsidRPr="00C51362">
        <w:rPr>
          <w:rFonts w:ascii="Arial" w:hAnsi="Arial" w:cs="Arial"/>
          <w:color w:val="000000" w:themeColor="text1"/>
          <w:highlight w:val="yellow"/>
        </w:rPr>
        <w:t>)</w:t>
      </w:r>
      <w:r w:rsidR="00DE1821">
        <w:rPr>
          <w:rFonts w:ascii="Arial" w:hAnsi="Arial" w:cs="Arial"/>
          <w:color w:val="000000" w:themeColor="text1"/>
        </w:rPr>
        <w:t xml:space="preserve"> </w:t>
      </w:r>
      <w:r w:rsidRPr="00D83FA1">
        <w:t xml:space="preserve"> </w:t>
      </w:r>
      <w:r w:rsidRPr="00DE5B11">
        <w:t>players</w:t>
      </w:r>
      <w:proofErr w:type="gramEnd"/>
      <w:r w:rsidRPr="00DE5B11">
        <w:t xml:space="preserve"> </w:t>
      </w:r>
      <w:r w:rsidR="0049633B" w:rsidRPr="00601975">
        <w:rPr>
          <w:highlight w:val="yellow"/>
        </w:rPr>
        <w:t>win up to $1000 Cash</w:t>
      </w:r>
    </w:p>
    <w:p w14:paraId="6B587F05" w14:textId="2B5D5611" w:rsidR="00DE5B11" w:rsidRPr="00DE5B11" w:rsidRDefault="00DE5B11" w:rsidP="00DE5B11">
      <w:pPr>
        <w:numPr>
          <w:ilvl w:val="1"/>
          <w:numId w:val="4"/>
        </w:numPr>
      </w:pPr>
      <w:r w:rsidRPr="00DE5B11">
        <w:t xml:space="preserve"> </w:t>
      </w:r>
      <w:r w:rsidRPr="00DE5B11">
        <w:rPr>
          <w:b/>
        </w:rPr>
        <w:t>8:30pm</w:t>
      </w:r>
      <w:r w:rsidRPr="00DE5B11">
        <w:t xml:space="preserve"> </w:t>
      </w:r>
      <w:r w:rsidR="00DE1821" w:rsidRPr="00C51362">
        <w:rPr>
          <w:rFonts w:ascii="Arial" w:hAnsi="Arial" w:cs="Arial"/>
          <w:color w:val="000000" w:themeColor="text1"/>
          <w:highlight w:val="yellow"/>
        </w:rPr>
        <w:t>Nine (9)</w:t>
      </w:r>
      <w:r w:rsidR="00DE1821">
        <w:rPr>
          <w:rFonts w:ascii="Arial" w:hAnsi="Arial" w:cs="Arial"/>
          <w:color w:val="000000" w:themeColor="text1"/>
        </w:rPr>
        <w:t xml:space="preserve"> </w:t>
      </w:r>
      <w:r w:rsidRPr="00DE5B11">
        <w:t xml:space="preserve">players </w:t>
      </w:r>
      <w:r w:rsidR="0049633B" w:rsidRPr="00601975">
        <w:rPr>
          <w:highlight w:val="yellow"/>
        </w:rPr>
        <w:t>win up to $1000 Cash</w:t>
      </w:r>
    </w:p>
    <w:p w14:paraId="3D0DE57E" w14:textId="77777777" w:rsidR="00DE5B11" w:rsidRPr="00DE5B11" w:rsidRDefault="00DE5B11" w:rsidP="00DE5B11"/>
    <w:p w14:paraId="5929E438" w14:textId="56C3E84E" w:rsidR="00DE5B11" w:rsidRPr="00DE5B11" w:rsidRDefault="00DE5B11" w:rsidP="00DE5B11">
      <w:pPr>
        <w:numPr>
          <w:ilvl w:val="1"/>
          <w:numId w:val="4"/>
        </w:numPr>
      </w:pPr>
      <w:r w:rsidRPr="00DE5B11">
        <w:rPr>
          <w:b/>
        </w:rPr>
        <w:t>9pm</w:t>
      </w:r>
      <w:r w:rsidRPr="00DE5B11">
        <w:t xml:space="preserve"> </w:t>
      </w:r>
      <w:r w:rsidR="00DE1821" w:rsidRPr="00C51362">
        <w:rPr>
          <w:rFonts w:ascii="Arial" w:hAnsi="Arial" w:cs="Arial"/>
          <w:color w:val="000000" w:themeColor="text1"/>
          <w:highlight w:val="yellow"/>
        </w:rPr>
        <w:t>Nine (9</w:t>
      </w:r>
      <w:proofErr w:type="gramStart"/>
      <w:r w:rsidR="00DE1821" w:rsidRPr="00C51362">
        <w:rPr>
          <w:rFonts w:ascii="Arial" w:hAnsi="Arial" w:cs="Arial"/>
          <w:color w:val="000000" w:themeColor="text1"/>
          <w:highlight w:val="yellow"/>
        </w:rPr>
        <w:t>)</w:t>
      </w:r>
      <w:r w:rsidR="00DE1821">
        <w:rPr>
          <w:rFonts w:ascii="Arial" w:hAnsi="Arial" w:cs="Arial"/>
          <w:color w:val="000000" w:themeColor="text1"/>
        </w:rPr>
        <w:t xml:space="preserve"> </w:t>
      </w:r>
      <w:r w:rsidRPr="00D83FA1">
        <w:t xml:space="preserve"> </w:t>
      </w:r>
      <w:r w:rsidRPr="00DE5B11">
        <w:t>players</w:t>
      </w:r>
      <w:proofErr w:type="gramEnd"/>
      <w:r w:rsidRPr="00DE5B11">
        <w:t xml:space="preserve"> </w:t>
      </w:r>
      <w:r w:rsidR="0049633B" w:rsidRPr="00601975">
        <w:rPr>
          <w:highlight w:val="yellow"/>
        </w:rPr>
        <w:t>win up to $1000 Cash</w:t>
      </w:r>
    </w:p>
    <w:p w14:paraId="37252331" w14:textId="1EF9F2F0" w:rsidR="00DE1821" w:rsidRPr="00DE5B11" w:rsidRDefault="00DE5B11" w:rsidP="00DE5B11">
      <w:pPr>
        <w:numPr>
          <w:ilvl w:val="1"/>
          <w:numId w:val="4"/>
        </w:numPr>
      </w:pPr>
      <w:r w:rsidRPr="00DE5B11">
        <w:rPr>
          <w:b/>
        </w:rPr>
        <w:t xml:space="preserve"> 9:30</w:t>
      </w:r>
      <w:proofErr w:type="gramStart"/>
      <w:r w:rsidRPr="00DE5B11">
        <w:rPr>
          <w:b/>
        </w:rPr>
        <w:t>pm</w:t>
      </w:r>
      <w:r w:rsidRPr="00DE5B11">
        <w:t xml:space="preserve">  </w:t>
      </w:r>
      <w:r w:rsidR="00DE1821" w:rsidRPr="00C51362">
        <w:rPr>
          <w:rFonts w:ascii="Arial" w:hAnsi="Arial" w:cs="Arial"/>
          <w:color w:val="000000" w:themeColor="text1"/>
          <w:highlight w:val="yellow"/>
        </w:rPr>
        <w:t>Nine</w:t>
      </w:r>
      <w:proofErr w:type="gramEnd"/>
      <w:r w:rsidR="00DE1821" w:rsidRPr="00C51362">
        <w:rPr>
          <w:rFonts w:ascii="Arial" w:hAnsi="Arial" w:cs="Arial"/>
          <w:color w:val="000000" w:themeColor="text1"/>
          <w:highlight w:val="yellow"/>
        </w:rPr>
        <w:t xml:space="preserve"> (9)</w:t>
      </w:r>
      <w:r w:rsidR="00DE1821">
        <w:rPr>
          <w:rFonts w:ascii="Arial" w:hAnsi="Arial" w:cs="Arial"/>
          <w:color w:val="000000" w:themeColor="text1"/>
        </w:rPr>
        <w:t xml:space="preserve"> </w:t>
      </w:r>
      <w:r w:rsidRPr="00DE5B11">
        <w:t xml:space="preserve">players </w:t>
      </w:r>
      <w:r w:rsidR="0049633B" w:rsidRPr="00601975">
        <w:rPr>
          <w:highlight w:val="yellow"/>
        </w:rPr>
        <w:t>win up to $1000 Cash</w:t>
      </w:r>
    </w:p>
    <w:p w14:paraId="26C3E964" w14:textId="1448935A" w:rsidR="00A62C0E" w:rsidRPr="0049633B" w:rsidRDefault="00DE5B11" w:rsidP="00646A95">
      <w:pPr>
        <w:numPr>
          <w:ilvl w:val="1"/>
          <w:numId w:val="4"/>
        </w:numPr>
        <w:rPr>
          <w:rFonts w:ascii="Arial" w:hAnsi="Arial" w:cs="Arial"/>
          <w:b/>
          <w:color w:val="000000" w:themeColor="text1"/>
        </w:rPr>
      </w:pPr>
      <w:r w:rsidRPr="0049633B">
        <w:rPr>
          <w:b/>
        </w:rPr>
        <w:t>10pm</w:t>
      </w:r>
      <w:r w:rsidRPr="00DE5B11">
        <w:t xml:space="preserve"> </w:t>
      </w:r>
      <w:r w:rsidR="00DE1821" w:rsidRPr="00C51362">
        <w:rPr>
          <w:rFonts w:ascii="Arial" w:hAnsi="Arial" w:cs="Arial"/>
          <w:color w:val="000000" w:themeColor="text1"/>
          <w:highlight w:val="yellow"/>
        </w:rPr>
        <w:t>Nine (9)</w:t>
      </w:r>
      <w:r w:rsidRPr="00DE5B11">
        <w:t xml:space="preserve"> players </w:t>
      </w:r>
      <w:r w:rsidR="0049633B" w:rsidRPr="00601975">
        <w:rPr>
          <w:highlight w:val="yellow"/>
        </w:rPr>
        <w:t>win up to $1000 Cash</w:t>
      </w:r>
    </w:p>
    <w:p w14:paraId="44DD6BF5" w14:textId="77777777" w:rsidR="0049633B" w:rsidRPr="0049633B" w:rsidRDefault="0049633B" w:rsidP="0049633B">
      <w:pPr>
        <w:ind w:left="1080"/>
        <w:rPr>
          <w:rFonts w:ascii="Arial" w:hAnsi="Arial" w:cs="Arial"/>
          <w:b/>
          <w:color w:val="000000" w:themeColor="text1"/>
        </w:rPr>
      </w:pPr>
    </w:p>
    <w:p w14:paraId="7D836C8B" w14:textId="77777777" w:rsidR="00636724" w:rsidRPr="00797FAE" w:rsidRDefault="00797FAE" w:rsidP="00B01283">
      <w:pPr>
        <w:pStyle w:val="ListParagraph"/>
        <w:numPr>
          <w:ilvl w:val="0"/>
          <w:numId w:val="4"/>
        </w:numPr>
        <w:rPr>
          <w:rFonts w:ascii="Arial" w:hAnsi="Arial" w:cs="Arial"/>
          <w:b/>
          <w:color w:val="000000" w:themeColor="text1"/>
          <w:highlight w:val="yellow"/>
        </w:rPr>
      </w:pPr>
      <w:r w:rsidRPr="00797FAE">
        <w:rPr>
          <w:rFonts w:ascii="Arial" w:hAnsi="Arial" w:cs="Arial"/>
          <w:b/>
          <w:color w:val="000000" w:themeColor="text1"/>
          <w:highlight w:val="yellow"/>
        </w:rPr>
        <w:t xml:space="preserve">Guest </w:t>
      </w:r>
      <w:r w:rsidR="00043269">
        <w:rPr>
          <w:rFonts w:ascii="Arial" w:hAnsi="Arial" w:cs="Arial"/>
          <w:b/>
          <w:color w:val="000000" w:themeColor="text1"/>
          <w:highlight w:val="yellow"/>
        </w:rPr>
        <w:t>can win more then once.</w:t>
      </w:r>
    </w:p>
    <w:p w14:paraId="35E808D5" w14:textId="77777777" w:rsidR="001B23DD" w:rsidRPr="00C21A7F" w:rsidRDefault="001B23DD" w:rsidP="00A44DB5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>Guests must be playing</w:t>
      </w:r>
      <w:r w:rsidR="002D5104">
        <w:rPr>
          <w:rFonts w:ascii="Arial" w:hAnsi="Arial" w:cs="Arial"/>
          <w:color w:val="000000" w:themeColor="text1"/>
        </w:rPr>
        <w:t xml:space="preserve"> </w:t>
      </w:r>
      <w:r w:rsidR="002D5104" w:rsidRPr="00DE5B11">
        <w:rPr>
          <w:rFonts w:ascii="Arial" w:hAnsi="Arial" w:cs="Arial"/>
          <w:color w:val="000000" w:themeColor="text1"/>
        </w:rPr>
        <w:t>at any slot machine</w:t>
      </w:r>
      <w:r w:rsidRPr="00C21A7F">
        <w:rPr>
          <w:rFonts w:ascii="Arial" w:hAnsi="Arial" w:cs="Arial"/>
          <w:color w:val="000000" w:themeColor="text1"/>
        </w:rPr>
        <w:t xml:space="preserve"> with a </w:t>
      </w:r>
      <w:r w:rsidR="007E6E63" w:rsidRPr="00C21A7F">
        <w:rPr>
          <w:rFonts w:ascii="Arial" w:hAnsi="Arial" w:cs="Arial"/>
          <w:color w:val="000000" w:themeColor="text1"/>
        </w:rPr>
        <w:t>River Club Card</w:t>
      </w:r>
      <w:r w:rsidRPr="00C21A7F">
        <w:rPr>
          <w:rFonts w:ascii="Arial" w:hAnsi="Arial" w:cs="Arial"/>
          <w:color w:val="000000" w:themeColor="text1"/>
        </w:rPr>
        <w:t xml:space="preserve"> &amp; have a </w:t>
      </w:r>
      <w:r w:rsidR="00366977">
        <w:rPr>
          <w:rFonts w:ascii="Arial" w:hAnsi="Arial" w:cs="Arial"/>
          <w:color w:val="000000" w:themeColor="text1"/>
        </w:rPr>
        <w:t xml:space="preserve">matching </w:t>
      </w:r>
      <w:r w:rsidRPr="00C21A7F">
        <w:rPr>
          <w:rFonts w:ascii="Arial" w:hAnsi="Arial" w:cs="Arial"/>
          <w:color w:val="000000" w:themeColor="text1"/>
        </w:rPr>
        <w:t>Valid ID to participate.</w:t>
      </w:r>
    </w:p>
    <w:p w14:paraId="21A7A26E" w14:textId="77777777" w:rsidR="00A44DB5" w:rsidRPr="00C21A7F" w:rsidRDefault="00A44DB5" w:rsidP="00A44DB5">
      <w:pPr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 xml:space="preserve">A Valid ID includes the following: Guest Photo, Guest Name, Expiration Date, an Issuing Government &amp; Address. If the ID does not have an expiration date it is only valid up to 8 years after the issue date </w:t>
      </w:r>
      <w:r w:rsidR="00984BF5">
        <w:rPr>
          <w:rFonts w:ascii="Arial" w:hAnsi="Arial" w:cs="Arial"/>
          <w:color w:val="000000" w:themeColor="text1"/>
        </w:rPr>
        <w:t>except for</w:t>
      </w:r>
      <w:r w:rsidRPr="00C21A7F">
        <w:rPr>
          <w:rFonts w:ascii="Arial" w:hAnsi="Arial" w:cs="Arial"/>
          <w:color w:val="000000" w:themeColor="text1"/>
        </w:rPr>
        <w:t xml:space="preserve"> Military ID.</w:t>
      </w:r>
    </w:p>
    <w:p w14:paraId="370F21A4" w14:textId="77777777" w:rsidR="006B5A80" w:rsidRPr="00C21A7F" w:rsidRDefault="006B5A80" w:rsidP="00A44DB5">
      <w:pPr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>If the guest does not have a Valid ID, the prize will be forfeited and the Promotions Team Member will draw for a new winner.</w:t>
      </w:r>
    </w:p>
    <w:p w14:paraId="5A8A5596" w14:textId="77777777" w:rsidR="009E1D4B" w:rsidRPr="00DE5B11" w:rsidRDefault="005A5EDE" w:rsidP="005C3837">
      <w:pPr>
        <w:numPr>
          <w:ilvl w:val="0"/>
          <w:numId w:val="1"/>
        </w:numPr>
        <w:rPr>
          <w:rFonts w:ascii="Arial" w:hAnsi="Arial" w:cs="Arial"/>
          <w:b/>
          <w:color w:val="000000" w:themeColor="text1"/>
        </w:rPr>
      </w:pPr>
      <w:r w:rsidRPr="00DE5B11">
        <w:rPr>
          <w:rFonts w:ascii="Arial" w:hAnsi="Arial" w:cs="Arial"/>
          <w:b/>
          <w:iCs/>
          <w:color w:val="000000" w:themeColor="text1"/>
        </w:rPr>
        <w:t>Winners</w:t>
      </w:r>
      <w:r w:rsidR="00E938DE" w:rsidRPr="00DE5B11">
        <w:rPr>
          <w:rFonts w:ascii="Arial" w:hAnsi="Arial" w:cs="Arial"/>
          <w:b/>
          <w:iCs/>
          <w:color w:val="000000" w:themeColor="text1"/>
        </w:rPr>
        <w:t xml:space="preserve"> must sign </w:t>
      </w:r>
      <w:r w:rsidR="00984BF5" w:rsidRPr="00DE5B11">
        <w:rPr>
          <w:rFonts w:ascii="Arial" w:hAnsi="Arial" w:cs="Arial"/>
          <w:b/>
          <w:iCs/>
          <w:color w:val="000000" w:themeColor="text1"/>
        </w:rPr>
        <w:t xml:space="preserve">the </w:t>
      </w:r>
      <w:r w:rsidR="00926758" w:rsidRPr="00DE5B11">
        <w:rPr>
          <w:rFonts w:ascii="Arial" w:hAnsi="Arial" w:cs="Arial"/>
          <w:b/>
          <w:iCs/>
          <w:color w:val="000000" w:themeColor="text1"/>
        </w:rPr>
        <w:t>winner’s</w:t>
      </w:r>
      <w:r w:rsidR="00E938DE" w:rsidRPr="00DE5B11">
        <w:rPr>
          <w:rFonts w:ascii="Arial" w:hAnsi="Arial" w:cs="Arial"/>
          <w:b/>
          <w:iCs/>
          <w:color w:val="000000" w:themeColor="text1"/>
        </w:rPr>
        <w:t xml:space="preserve"> log.</w:t>
      </w:r>
    </w:p>
    <w:p w14:paraId="08024080" w14:textId="77777777" w:rsidR="00CE6AC4" w:rsidRDefault="00A40C28" w:rsidP="00A44DB5">
      <w:pPr>
        <w:numPr>
          <w:ilvl w:val="0"/>
          <w:numId w:val="1"/>
        </w:numPr>
        <w:rPr>
          <w:rFonts w:ascii="Arial" w:hAnsi="Arial" w:cs="Arial"/>
          <w:b/>
          <w:color w:val="000000" w:themeColor="text1"/>
        </w:rPr>
      </w:pPr>
      <w:r w:rsidRPr="008F0554">
        <w:rPr>
          <w:rFonts w:ascii="Arial" w:hAnsi="Arial" w:cs="Arial"/>
          <w:b/>
          <w:color w:val="000000" w:themeColor="text1"/>
        </w:rPr>
        <w:t xml:space="preserve">All payouts will be done </w:t>
      </w:r>
      <w:r w:rsidR="00DE5B11">
        <w:rPr>
          <w:rFonts w:ascii="Arial" w:hAnsi="Arial" w:cs="Arial"/>
          <w:b/>
          <w:color w:val="000000" w:themeColor="text1"/>
        </w:rPr>
        <w:t>at the Slot Machine.</w:t>
      </w:r>
    </w:p>
    <w:p w14:paraId="59711C48" w14:textId="77777777" w:rsidR="00463D27" w:rsidRPr="00CE6AC4" w:rsidRDefault="00C75921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Arial" w:hAnsi="Arial" w:cs="Arial"/>
          <w:color w:val="000000" w:themeColor="text1"/>
        </w:rPr>
      </w:pPr>
      <w:r w:rsidRPr="00CE6AC4">
        <w:rPr>
          <w:rFonts w:ascii="Arial" w:hAnsi="Arial" w:cs="Arial"/>
          <w:color w:val="000000" w:themeColor="text1"/>
        </w:rPr>
        <w:t xml:space="preserve">Win-River Resort &amp; Casino team members are not eligible to participate in this promotion. The Marketing </w:t>
      </w:r>
      <w:r w:rsidR="00984BF5">
        <w:rPr>
          <w:rFonts w:ascii="Arial" w:hAnsi="Arial" w:cs="Arial"/>
          <w:color w:val="000000" w:themeColor="text1"/>
        </w:rPr>
        <w:t>division's</w:t>
      </w:r>
      <w:r w:rsidRPr="00CE6AC4">
        <w:rPr>
          <w:rFonts w:ascii="Arial" w:hAnsi="Arial" w:cs="Arial"/>
          <w:color w:val="000000" w:themeColor="text1"/>
        </w:rPr>
        <w:t xml:space="preserve"> immediate family members are not eligible to participate in this promotion.</w:t>
      </w:r>
    </w:p>
    <w:p w14:paraId="6356CF52" w14:textId="77777777" w:rsidR="00463D27" w:rsidRPr="00C21A7F" w:rsidRDefault="00463D27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Arial" w:hAnsi="Arial" w:cs="Arial"/>
          <w:color w:val="000000" w:themeColor="text1"/>
        </w:rPr>
      </w:pPr>
      <w:r w:rsidRPr="00CE6AC4">
        <w:rPr>
          <w:rFonts w:ascii="Arial" w:hAnsi="Arial" w:cs="Arial"/>
          <w:color w:val="000000" w:themeColor="text1"/>
        </w:rPr>
        <w:t>As defined in the WRRC Team Member Handbook Section 6.4 “immediate family member” includes</w:t>
      </w:r>
      <w:r w:rsidRPr="00C21A7F">
        <w:rPr>
          <w:rFonts w:ascii="Arial" w:hAnsi="Arial" w:cs="Arial"/>
          <w:color w:val="000000" w:themeColor="text1"/>
        </w:rPr>
        <w:t xml:space="preserve"> the following:</w:t>
      </w:r>
    </w:p>
    <w:p w14:paraId="145C5C7A" w14:textId="77777777" w:rsidR="00463D27" w:rsidRPr="00C21A7F" w:rsidRDefault="00463D27" w:rsidP="00463D27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>Spouse, domestic partner, parents, step-parents, siblings, step-siblings, children, step-children, grandparents, and grandchildren. This definition includes a team member’s eligible family member whether related by blood or adoption.</w:t>
      </w:r>
    </w:p>
    <w:p w14:paraId="36546613" w14:textId="77777777" w:rsidR="00133024" w:rsidRPr="00C21A7F" w:rsidRDefault="00133024" w:rsidP="00C75921">
      <w:pPr>
        <w:pStyle w:val="ListParagraph"/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lastRenderedPageBreak/>
        <w:t xml:space="preserve">Win-River </w:t>
      </w:r>
      <w:r w:rsidR="004E5B8F" w:rsidRPr="00C21A7F">
        <w:rPr>
          <w:rFonts w:ascii="Arial" w:hAnsi="Arial" w:cs="Arial"/>
          <w:color w:val="000000" w:themeColor="text1"/>
        </w:rPr>
        <w:t xml:space="preserve">Resort &amp; </w:t>
      </w:r>
      <w:r w:rsidRPr="00C21A7F">
        <w:rPr>
          <w:rFonts w:ascii="Arial" w:hAnsi="Arial" w:cs="Arial"/>
          <w:color w:val="000000" w:themeColor="text1"/>
        </w:rPr>
        <w:t xml:space="preserve">Casino and our designee(s) may use </w:t>
      </w:r>
      <w:r w:rsidR="00984BF5">
        <w:rPr>
          <w:rFonts w:ascii="Arial" w:hAnsi="Arial" w:cs="Arial"/>
          <w:color w:val="000000" w:themeColor="text1"/>
        </w:rPr>
        <w:t xml:space="preserve">the </w:t>
      </w:r>
      <w:r w:rsidRPr="00C21A7F">
        <w:rPr>
          <w:rFonts w:ascii="Arial" w:hAnsi="Arial" w:cs="Arial"/>
          <w:color w:val="000000" w:themeColor="text1"/>
        </w:rPr>
        <w:t xml:space="preserve">names and likenesses of </w:t>
      </w:r>
      <w:r w:rsidR="00984BF5">
        <w:rPr>
          <w:rFonts w:ascii="Arial" w:hAnsi="Arial" w:cs="Arial"/>
          <w:color w:val="000000" w:themeColor="text1"/>
        </w:rPr>
        <w:t xml:space="preserve">the </w:t>
      </w:r>
      <w:r w:rsidRPr="00C21A7F">
        <w:rPr>
          <w:rFonts w:ascii="Arial" w:hAnsi="Arial" w:cs="Arial"/>
          <w:color w:val="000000" w:themeColor="text1"/>
        </w:rPr>
        <w:t>Promotion winner(s) for promotional purposes without further compensation to Win-River</w:t>
      </w:r>
      <w:r w:rsidR="004E5B8F" w:rsidRPr="00C21A7F">
        <w:rPr>
          <w:rFonts w:ascii="Arial" w:hAnsi="Arial" w:cs="Arial"/>
          <w:color w:val="000000" w:themeColor="text1"/>
        </w:rPr>
        <w:t xml:space="preserve"> Resort &amp; </w:t>
      </w:r>
      <w:r w:rsidRPr="00C21A7F">
        <w:rPr>
          <w:rFonts w:ascii="Arial" w:hAnsi="Arial" w:cs="Arial"/>
          <w:color w:val="000000" w:themeColor="text1"/>
        </w:rPr>
        <w:t>Casino or the Promotion winner(s).</w:t>
      </w:r>
    </w:p>
    <w:p w14:paraId="5EDCB1C1" w14:textId="77777777" w:rsidR="009C519D" w:rsidRPr="00C21A7F" w:rsidRDefault="00984BF5" w:rsidP="00B01283">
      <w:pPr>
        <w:pStyle w:val="ListParagraph"/>
        <w:numPr>
          <w:ilvl w:val="0"/>
          <w:numId w:val="2"/>
        </w:numPr>
        <w:spacing w:after="200"/>
        <w:contextualSpacing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By</w:t>
      </w:r>
      <w:r w:rsidR="00240F3F" w:rsidRPr="00C21A7F">
        <w:rPr>
          <w:rFonts w:ascii="Arial" w:hAnsi="Arial" w:cs="Arial"/>
          <w:color w:val="000000" w:themeColor="text1"/>
        </w:rPr>
        <w:t xml:space="preserve"> the Internal Revenue </w:t>
      </w:r>
      <w:r>
        <w:rPr>
          <w:rFonts w:ascii="Arial" w:hAnsi="Arial" w:cs="Arial"/>
          <w:color w:val="000000" w:themeColor="text1"/>
        </w:rPr>
        <w:t>Service</w:t>
      </w:r>
      <w:r w:rsidR="00240F3F" w:rsidRPr="00C21A7F">
        <w:rPr>
          <w:rFonts w:ascii="Arial" w:hAnsi="Arial" w:cs="Arial"/>
          <w:color w:val="000000" w:themeColor="text1"/>
        </w:rPr>
        <w:t>, winners of prizes valued at $600 or above must provide their name, address</w:t>
      </w:r>
      <w:r>
        <w:rPr>
          <w:rFonts w:ascii="Arial" w:hAnsi="Arial" w:cs="Arial"/>
          <w:color w:val="000000" w:themeColor="text1"/>
        </w:rPr>
        <w:t>,</w:t>
      </w:r>
      <w:r w:rsidR="00240F3F" w:rsidRPr="00C21A7F">
        <w:rPr>
          <w:rFonts w:ascii="Arial" w:hAnsi="Arial" w:cs="Arial"/>
          <w:color w:val="000000" w:themeColor="text1"/>
        </w:rPr>
        <w:t xml:space="preserve"> and </w:t>
      </w:r>
      <w:r>
        <w:rPr>
          <w:rFonts w:ascii="Arial" w:hAnsi="Arial" w:cs="Arial"/>
          <w:color w:val="000000" w:themeColor="text1"/>
        </w:rPr>
        <w:t>taxpayer</w:t>
      </w:r>
      <w:r w:rsidR="00240F3F" w:rsidRPr="00C21A7F">
        <w:rPr>
          <w:rFonts w:ascii="Arial" w:hAnsi="Arial" w:cs="Arial"/>
          <w:color w:val="000000" w:themeColor="text1"/>
        </w:rPr>
        <w:t xml:space="preserve"> identification number (SSN) </w:t>
      </w:r>
      <w:r>
        <w:rPr>
          <w:rFonts w:ascii="Arial" w:hAnsi="Arial" w:cs="Arial"/>
          <w:color w:val="000000" w:themeColor="text1"/>
        </w:rPr>
        <w:t>before</w:t>
      </w:r>
      <w:r w:rsidR="00240F3F" w:rsidRPr="00C21A7F">
        <w:rPr>
          <w:rFonts w:ascii="Arial" w:hAnsi="Arial" w:cs="Arial"/>
          <w:color w:val="000000" w:themeColor="text1"/>
        </w:rPr>
        <w:t xml:space="preserve"> receiving their prize. A 1099 Tax Form will be submitted.</w:t>
      </w:r>
    </w:p>
    <w:p w14:paraId="539C248F" w14:textId="77777777" w:rsidR="001A5497" w:rsidRDefault="00985829" w:rsidP="00757357">
      <w:pPr>
        <w:jc w:val="center"/>
        <w:rPr>
          <w:rFonts w:ascii="Arial" w:hAnsi="Arial" w:cs="Arial"/>
          <w:i/>
          <w:iCs/>
          <w:color w:val="000000" w:themeColor="text1"/>
        </w:rPr>
      </w:pPr>
      <w:r w:rsidRPr="00C21A7F">
        <w:rPr>
          <w:rFonts w:ascii="Arial" w:hAnsi="Arial" w:cs="Arial"/>
          <w:i/>
          <w:iCs/>
          <w:color w:val="000000" w:themeColor="text1"/>
        </w:rPr>
        <w:t xml:space="preserve">Rules are subject to change. Must have a River Club Card and </w:t>
      </w:r>
      <w:r w:rsidR="00984BF5">
        <w:rPr>
          <w:rFonts w:ascii="Arial" w:hAnsi="Arial" w:cs="Arial"/>
          <w:i/>
          <w:iCs/>
          <w:color w:val="000000" w:themeColor="text1"/>
        </w:rPr>
        <w:t xml:space="preserve">a </w:t>
      </w:r>
      <w:r w:rsidRPr="00C21A7F">
        <w:rPr>
          <w:rFonts w:ascii="Arial" w:hAnsi="Arial" w:cs="Arial"/>
          <w:i/>
          <w:iCs/>
          <w:color w:val="000000" w:themeColor="text1"/>
        </w:rPr>
        <w:t xml:space="preserve">valid ID. </w:t>
      </w:r>
      <w:r w:rsidR="00984BF5">
        <w:rPr>
          <w:rFonts w:ascii="Arial" w:hAnsi="Arial" w:cs="Arial"/>
          <w:i/>
          <w:iCs/>
          <w:color w:val="000000" w:themeColor="text1"/>
        </w:rPr>
        <w:t>You must</w:t>
      </w:r>
      <w:r w:rsidRPr="00C21A7F">
        <w:rPr>
          <w:rFonts w:ascii="Arial" w:hAnsi="Arial" w:cs="Arial"/>
          <w:i/>
          <w:iCs/>
          <w:color w:val="000000" w:themeColor="text1"/>
        </w:rPr>
        <w:t xml:space="preserve"> be 21 years or older to participate in this promotion. Win-River Resort &amp; Casino reserves the right to change, modify</w:t>
      </w:r>
      <w:r w:rsidR="00984BF5">
        <w:rPr>
          <w:rFonts w:ascii="Arial" w:hAnsi="Arial" w:cs="Arial"/>
          <w:i/>
          <w:iCs/>
          <w:color w:val="000000" w:themeColor="text1"/>
        </w:rPr>
        <w:t>,</w:t>
      </w:r>
      <w:r w:rsidRPr="00C21A7F">
        <w:rPr>
          <w:rFonts w:ascii="Arial" w:hAnsi="Arial" w:cs="Arial"/>
          <w:i/>
          <w:iCs/>
          <w:color w:val="000000" w:themeColor="text1"/>
        </w:rPr>
        <w:t xml:space="preserve"> or cancel this promotion at any time without prior notice.</w:t>
      </w:r>
    </w:p>
    <w:p w14:paraId="28336DEC" w14:textId="77777777" w:rsidR="00D83B20" w:rsidRDefault="00D83B20" w:rsidP="00757357">
      <w:pPr>
        <w:jc w:val="center"/>
        <w:rPr>
          <w:rFonts w:ascii="Arial" w:hAnsi="Arial" w:cs="Arial"/>
          <w:i/>
          <w:iCs/>
          <w:color w:val="000000" w:themeColor="text1"/>
        </w:rPr>
      </w:pPr>
    </w:p>
    <w:p w14:paraId="580CC6C2" w14:textId="77777777" w:rsidR="00D83B20" w:rsidRDefault="00D83B20" w:rsidP="00757357">
      <w:pPr>
        <w:jc w:val="center"/>
        <w:rPr>
          <w:rFonts w:ascii="Arial" w:hAnsi="Arial" w:cs="Arial"/>
          <w:i/>
          <w:iCs/>
          <w:color w:val="000000" w:themeColor="text1"/>
        </w:rPr>
      </w:pPr>
    </w:p>
    <w:p w14:paraId="7D31DA03" w14:textId="77777777" w:rsidR="00D83B20" w:rsidRDefault="00D83B20" w:rsidP="00757357">
      <w:pPr>
        <w:jc w:val="center"/>
        <w:rPr>
          <w:rFonts w:ascii="Arial" w:hAnsi="Arial" w:cs="Arial"/>
          <w:i/>
          <w:iCs/>
          <w:color w:val="000000" w:themeColor="text1"/>
        </w:rPr>
      </w:pPr>
    </w:p>
    <w:tbl>
      <w:tblPr>
        <w:tblW w:w="9502" w:type="dxa"/>
        <w:tblLayout w:type="fixed"/>
        <w:tblLook w:val="0000" w:firstRow="0" w:lastRow="0" w:firstColumn="0" w:lastColumn="0" w:noHBand="0" w:noVBand="0"/>
      </w:tblPr>
      <w:tblGrid>
        <w:gridCol w:w="1278"/>
        <w:gridCol w:w="3807"/>
        <w:gridCol w:w="295"/>
        <w:gridCol w:w="1658"/>
        <w:gridCol w:w="2464"/>
      </w:tblGrid>
      <w:tr w:rsidR="00D83B20" w:rsidRPr="0047446F" w14:paraId="2C2E8D8A" w14:textId="77777777" w:rsidTr="00367791">
        <w:trPr>
          <w:cantSplit/>
          <w:trHeight w:val="397"/>
        </w:trPr>
        <w:tc>
          <w:tcPr>
            <w:tcW w:w="1278" w:type="dxa"/>
            <w:vAlign w:val="bottom"/>
          </w:tcPr>
          <w:p w14:paraId="7C85A79D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2E7C1C0F" w14:textId="77777777" w:rsidR="00D83B20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6A4D462F" w14:textId="77777777" w:rsidR="00D83B20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318A7801" w14:textId="77777777" w:rsidR="00D83B20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282A8CAA" w14:textId="77777777" w:rsidR="00D83B20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0363287C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47446F">
              <w:rPr>
                <w:rFonts w:cs="Arial"/>
                <w:b/>
                <w:bCs/>
                <w:sz w:val="16"/>
                <w:szCs w:val="16"/>
              </w:rPr>
              <w:t>APPROVED:</w:t>
            </w:r>
          </w:p>
        </w:tc>
        <w:tc>
          <w:tcPr>
            <w:tcW w:w="3807" w:type="dxa"/>
            <w:tcBorders>
              <w:bottom w:val="single" w:sz="4" w:space="0" w:color="auto"/>
            </w:tcBorders>
            <w:vAlign w:val="bottom"/>
          </w:tcPr>
          <w:p w14:paraId="0E14BE8B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295" w:type="dxa"/>
            <w:vAlign w:val="bottom"/>
          </w:tcPr>
          <w:p w14:paraId="4CDE9564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658" w:type="dxa"/>
            <w:vAlign w:val="bottom"/>
          </w:tcPr>
          <w:p w14:paraId="1215EE54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sz w:val="16"/>
                <w:szCs w:val="16"/>
              </w:rPr>
              <w:t xml:space="preserve">    </w:t>
            </w:r>
            <w:r w:rsidRPr="0047446F">
              <w:rPr>
                <w:rFonts w:cs="Arial"/>
                <w:b/>
                <w:bCs/>
                <w:sz w:val="16"/>
                <w:szCs w:val="16"/>
              </w:rPr>
              <w:t>Approval Date:</w:t>
            </w:r>
          </w:p>
        </w:tc>
        <w:tc>
          <w:tcPr>
            <w:tcW w:w="2464" w:type="dxa"/>
            <w:tcBorders>
              <w:bottom w:val="single" w:sz="4" w:space="0" w:color="auto"/>
            </w:tcBorders>
            <w:vAlign w:val="bottom"/>
          </w:tcPr>
          <w:p w14:paraId="6E64CD8D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10F8AF97" w14:textId="77777777" w:rsidR="00D83B20" w:rsidRPr="00FC4395" w:rsidRDefault="00D83B20" w:rsidP="00D83B20">
      <w:pPr>
        <w:tabs>
          <w:tab w:val="left" w:pos="6090"/>
        </w:tabs>
        <w:rPr>
          <w:rFonts w:cs="Arial"/>
          <w:b/>
          <w:sz w:val="16"/>
          <w:szCs w:val="16"/>
        </w:rPr>
      </w:pPr>
      <w:r w:rsidRPr="0047446F">
        <w:rPr>
          <w:rFonts w:cs="Arial"/>
        </w:rPr>
        <w:t xml:space="preserve">                 </w:t>
      </w:r>
      <w:r>
        <w:rPr>
          <w:rFonts w:cs="Arial"/>
          <w:b/>
          <w:sz w:val="16"/>
        </w:rPr>
        <w:t xml:space="preserve">        RRTGA Executive Gaming Director</w:t>
      </w:r>
      <w:r w:rsidRPr="0047446F">
        <w:rPr>
          <w:rFonts w:cs="Arial"/>
        </w:rPr>
        <w:t xml:space="preserve">                            </w:t>
      </w:r>
      <w:r>
        <w:rPr>
          <w:rFonts w:cs="Arial"/>
        </w:rPr>
        <w:t xml:space="preserve">                        </w:t>
      </w:r>
    </w:p>
    <w:p w14:paraId="2F750022" w14:textId="77777777" w:rsidR="00D83B20" w:rsidRPr="00D83B20" w:rsidRDefault="00D83B20" w:rsidP="00D83B20">
      <w:pPr>
        <w:rPr>
          <w:rFonts w:ascii="Arial" w:hAnsi="Arial" w:cs="Arial"/>
          <w:iCs/>
          <w:color w:val="000000" w:themeColor="text1"/>
        </w:rPr>
      </w:pPr>
    </w:p>
    <w:sectPr w:rsidR="00D83B20" w:rsidRPr="00D83B20" w:rsidSect="00D83B20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2A32E" w14:textId="77777777" w:rsidR="00D83B20" w:rsidRDefault="00D83B20" w:rsidP="00D83B20">
      <w:r>
        <w:separator/>
      </w:r>
    </w:p>
  </w:endnote>
  <w:endnote w:type="continuationSeparator" w:id="0">
    <w:p w14:paraId="31A2DB11" w14:textId="77777777" w:rsidR="00D83B20" w:rsidRDefault="00D83B20" w:rsidP="00D83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D5649" w14:textId="77777777" w:rsidR="00D83B20" w:rsidRPr="00D83B20" w:rsidRDefault="00D83B20" w:rsidP="00D83B20">
    <w:pPr>
      <w:pStyle w:val="Footer"/>
      <w:tabs>
        <w:tab w:val="clear" w:pos="4680"/>
        <w:tab w:val="clear" w:pos="9360"/>
      </w:tabs>
      <w:jc w:val="center"/>
      <w:rPr>
        <w:b/>
        <w:caps/>
        <w:noProof/>
      </w:rPr>
    </w:pPr>
    <w:r w:rsidRPr="00D83B20">
      <w:rPr>
        <w:b/>
        <w:caps/>
      </w:rPr>
      <w:t>2024 – TP44</w:t>
    </w:r>
  </w:p>
  <w:p w14:paraId="6AD408A8" w14:textId="77777777" w:rsidR="00D83B20" w:rsidRDefault="00D83B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ED53C" w14:textId="77777777" w:rsidR="00D83B20" w:rsidRDefault="00D83B20" w:rsidP="00D83B20">
      <w:r>
        <w:separator/>
      </w:r>
    </w:p>
  </w:footnote>
  <w:footnote w:type="continuationSeparator" w:id="0">
    <w:p w14:paraId="593039AA" w14:textId="77777777" w:rsidR="00D83B20" w:rsidRDefault="00D83B20" w:rsidP="00D83B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D21EAF"/>
    <w:multiLevelType w:val="hybridMultilevel"/>
    <w:tmpl w:val="CE46F564"/>
    <w:lvl w:ilvl="0" w:tplc="3F40F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D712B5"/>
    <w:multiLevelType w:val="hybridMultilevel"/>
    <w:tmpl w:val="0E449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26DD6"/>
    <w:multiLevelType w:val="hybridMultilevel"/>
    <w:tmpl w:val="3E360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C535ED3"/>
    <w:multiLevelType w:val="hybridMultilevel"/>
    <w:tmpl w:val="FBB2A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8321271">
    <w:abstractNumId w:val="2"/>
  </w:num>
  <w:num w:numId="2" w16cid:durableId="1178731174">
    <w:abstractNumId w:val="0"/>
  </w:num>
  <w:num w:numId="3" w16cid:durableId="1859155020">
    <w:abstractNumId w:val="1"/>
  </w:num>
  <w:num w:numId="4" w16cid:durableId="64110545">
    <w:abstractNumId w:val="3"/>
  </w:num>
  <w:num w:numId="5" w16cid:durableId="1848132161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zI3NzQ2NjE3MTNS0lEKTi0uzszPAykwMqkFANzohmUtAAAA"/>
  </w:docVars>
  <w:rsids>
    <w:rsidRoot w:val="00DF2E67"/>
    <w:rsid w:val="00007789"/>
    <w:rsid w:val="0002655B"/>
    <w:rsid w:val="0003171A"/>
    <w:rsid w:val="000318A4"/>
    <w:rsid w:val="000318B0"/>
    <w:rsid w:val="00035260"/>
    <w:rsid w:val="00043269"/>
    <w:rsid w:val="000433DA"/>
    <w:rsid w:val="00056C00"/>
    <w:rsid w:val="00073DAA"/>
    <w:rsid w:val="00084276"/>
    <w:rsid w:val="00090057"/>
    <w:rsid w:val="00091AB9"/>
    <w:rsid w:val="000A4DC0"/>
    <w:rsid w:val="000B0989"/>
    <w:rsid w:val="000B2A6A"/>
    <w:rsid w:val="000B3274"/>
    <w:rsid w:val="000B33A0"/>
    <w:rsid w:val="000C50E6"/>
    <w:rsid w:val="000D0E3D"/>
    <w:rsid w:val="000E4A7B"/>
    <w:rsid w:val="000F0E48"/>
    <w:rsid w:val="001127EF"/>
    <w:rsid w:val="00123A9F"/>
    <w:rsid w:val="001257FA"/>
    <w:rsid w:val="00133024"/>
    <w:rsid w:val="001603DA"/>
    <w:rsid w:val="001642F1"/>
    <w:rsid w:val="001940C2"/>
    <w:rsid w:val="001A5497"/>
    <w:rsid w:val="001A62A2"/>
    <w:rsid w:val="001B23DD"/>
    <w:rsid w:val="001B3D1B"/>
    <w:rsid w:val="001B4A86"/>
    <w:rsid w:val="001C7788"/>
    <w:rsid w:val="001D07E0"/>
    <w:rsid w:val="001D487E"/>
    <w:rsid w:val="001E3820"/>
    <w:rsid w:val="001E7C04"/>
    <w:rsid w:val="00223529"/>
    <w:rsid w:val="0023017A"/>
    <w:rsid w:val="00235414"/>
    <w:rsid w:val="00235D52"/>
    <w:rsid w:val="00237688"/>
    <w:rsid w:val="00240F3F"/>
    <w:rsid w:val="00243B4F"/>
    <w:rsid w:val="00253385"/>
    <w:rsid w:val="00260FD9"/>
    <w:rsid w:val="0026282C"/>
    <w:rsid w:val="002652BE"/>
    <w:rsid w:val="00282CB8"/>
    <w:rsid w:val="00283807"/>
    <w:rsid w:val="002971D7"/>
    <w:rsid w:val="002A39B5"/>
    <w:rsid w:val="002B7B69"/>
    <w:rsid w:val="002C2EE7"/>
    <w:rsid w:val="002D06CA"/>
    <w:rsid w:val="002D5104"/>
    <w:rsid w:val="002E4D22"/>
    <w:rsid w:val="002E4F39"/>
    <w:rsid w:val="002F13AF"/>
    <w:rsid w:val="002F4142"/>
    <w:rsid w:val="00305A03"/>
    <w:rsid w:val="0030687A"/>
    <w:rsid w:val="003102F9"/>
    <w:rsid w:val="00311B3F"/>
    <w:rsid w:val="003121D0"/>
    <w:rsid w:val="00315964"/>
    <w:rsid w:val="00341646"/>
    <w:rsid w:val="00353B36"/>
    <w:rsid w:val="0036135F"/>
    <w:rsid w:val="00363BC1"/>
    <w:rsid w:val="00366977"/>
    <w:rsid w:val="0037164F"/>
    <w:rsid w:val="0037712A"/>
    <w:rsid w:val="00384C29"/>
    <w:rsid w:val="00385873"/>
    <w:rsid w:val="00390B26"/>
    <w:rsid w:val="00392FE3"/>
    <w:rsid w:val="00397FB1"/>
    <w:rsid w:val="003B7FA3"/>
    <w:rsid w:val="003C51BC"/>
    <w:rsid w:val="003C7EFD"/>
    <w:rsid w:val="003D30B2"/>
    <w:rsid w:val="003F75E0"/>
    <w:rsid w:val="004034BA"/>
    <w:rsid w:val="004107FE"/>
    <w:rsid w:val="00411D5D"/>
    <w:rsid w:val="004129C4"/>
    <w:rsid w:val="00423CEC"/>
    <w:rsid w:val="00424FFF"/>
    <w:rsid w:val="00433411"/>
    <w:rsid w:val="0043373D"/>
    <w:rsid w:val="00436309"/>
    <w:rsid w:val="00441D30"/>
    <w:rsid w:val="00463D27"/>
    <w:rsid w:val="004868A4"/>
    <w:rsid w:val="00496011"/>
    <w:rsid w:val="0049633B"/>
    <w:rsid w:val="0049647F"/>
    <w:rsid w:val="004A3BC2"/>
    <w:rsid w:val="004A3FB3"/>
    <w:rsid w:val="004A649B"/>
    <w:rsid w:val="004C2CF8"/>
    <w:rsid w:val="004E5B8F"/>
    <w:rsid w:val="005045B4"/>
    <w:rsid w:val="00507C9B"/>
    <w:rsid w:val="00516550"/>
    <w:rsid w:val="005327E3"/>
    <w:rsid w:val="005403F2"/>
    <w:rsid w:val="005404F2"/>
    <w:rsid w:val="005505BF"/>
    <w:rsid w:val="00551D59"/>
    <w:rsid w:val="00564303"/>
    <w:rsid w:val="00571AB8"/>
    <w:rsid w:val="005815F5"/>
    <w:rsid w:val="00582B35"/>
    <w:rsid w:val="005A10D0"/>
    <w:rsid w:val="005A595C"/>
    <w:rsid w:val="005A5EDE"/>
    <w:rsid w:val="005A6341"/>
    <w:rsid w:val="005B15EC"/>
    <w:rsid w:val="005B2079"/>
    <w:rsid w:val="005B56F8"/>
    <w:rsid w:val="005C3837"/>
    <w:rsid w:val="005D555A"/>
    <w:rsid w:val="005D64F2"/>
    <w:rsid w:val="005E42FF"/>
    <w:rsid w:val="005F7B7F"/>
    <w:rsid w:val="00636724"/>
    <w:rsid w:val="00672233"/>
    <w:rsid w:val="00676C12"/>
    <w:rsid w:val="00676C15"/>
    <w:rsid w:val="006879E8"/>
    <w:rsid w:val="006923C1"/>
    <w:rsid w:val="0069367F"/>
    <w:rsid w:val="00694661"/>
    <w:rsid w:val="00697C24"/>
    <w:rsid w:val="006A1CC2"/>
    <w:rsid w:val="006B5A80"/>
    <w:rsid w:val="006B5CC5"/>
    <w:rsid w:val="006C19E1"/>
    <w:rsid w:val="006C7263"/>
    <w:rsid w:val="006F6FCB"/>
    <w:rsid w:val="007008B1"/>
    <w:rsid w:val="00701B62"/>
    <w:rsid w:val="0072042E"/>
    <w:rsid w:val="00722BFB"/>
    <w:rsid w:val="0073075C"/>
    <w:rsid w:val="00734BDA"/>
    <w:rsid w:val="00746397"/>
    <w:rsid w:val="00747BC0"/>
    <w:rsid w:val="00757357"/>
    <w:rsid w:val="007620B2"/>
    <w:rsid w:val="00781B58"/>
    <w:rsid w:val="007876A9"/>
    <w:rsid w:val="00797FAE"/>
    <w:rsid w:val="007B57B3"/>
    <w:rsid w:val="007E54C9"/>
    <w:rsid w:val="007E6E63"/>
    <w:rsid w:val="007F579E"/>
    <w:rsid w:val="007F5C83"/>
    <w:rsid w:val="00807DD2"/>
    <w:rsid w:val="00816A4F"/>
    <w:rsid w:val="00817266"/>
    <w:rsid w:val="00824B5E"/>
    <w:rsid w:val="00827FA1"/>
    <w:rsid w:val="008310E3"/>
    <w:rsid w:val="0083309E"/>
    <w:rsid w:val="00841349"/>
    <w:rsid w:val="0084594F"/>
    <w:rsid w:val="008503F2"/>
    <w:rsid w:val="00850846"/>
    <w:rsid w:val="00862E94"/>
    <w:rsid w:val="00871F85"/>
    <w:rsid w:val="008744A7"/>
    <w:rsid w:val="00875120"/>
    <w:rsid w:val="00881AEF"/>
    <w:rsid w:val="0088230B"/>
    <w:rsid w:val="008968AE"/>
    <w:rsid w:val="008B11B3"/>
    <w:rsid w:val="008B35E4"/>
    <w:rsid w:val="008B74BD"/>
    <w:rsid w:val="008C0BA5"/>
    <w:rsid w:val="008C104B"/>
    <w:rsid w:val="008F0554"/>
    <w:rsid w:val="008F20C5"/>
    <w:rsid w:val="008F31D1"/>
    <w:rsid w:val="008F37FD"/>
    <w:rsid w:val="008F5BFB"/>
    <w:rsid w:val="009027B4"/>
    <w:rsid w:val="00905BF2"/>
    <w:rsid w:val="00911199"/>
    <w:rsid w:val="00913F2A"/>
    <w:rsid w:val="0092103F"/>
    <w:rsid w:val="009266AD"/>
    <w:rsid w:val="00926758"/>
    <w:rsid w:val="009333B4"/>
    <w:rsid w:val="00934D95"/>
    <w:rsid w:val="00936983"/>
    <w:rsid w:val="009430A5"/>
    <w:rsid w:val="00947A51"/>
    <w:rsid w:val="0095671B"/>
    <w:rsid w:val="009714DD"/>
    <w:rsid w:val="00974A05"/>
    <w:rsid w:val="00984BF5"/>
    <w:rsid w:val="00985829"/>
    <w:rsid w:val="00992A17"/>
    <w:rsid w:val="0099495F"/>
    <w:rsid w:val="00996296"/>
    <w:rsid w:val="009970CD"/>
    <w:rsid w:val="009A0993"/>
    <w:rsid w:val="009A430B"/>
    <w:rsid w:val="009C519D"/>
    <w:rsid w:val="009C767B"/>
    <w:rsid w:val="009E1D4B"/>
    <w:rsid w:val="009F57A7"/>
    <w:rsid w:val="00A0042F"/>
    <w:rsid w:val="00A12393"/>
    <w:rsid w:val="00A26E6E"/>
    <w:rsid w:val="00A27F93"/>
    <w:rsid w:val="00A34E74"/>
    <w:rsid w:val="00A40C28"/>
    <w:rsid w:val="00A447FB"/>
    <w:rsid w:val="00A44DB5"/>
    <w:rsid w:val="00A52137"/>
    <w:rsid w:val="00A535D1"/>
    <w:rsid w:val="00A55D76"/>
    <w:rsid w:val="00A62C0E"/>
    <w:rsid w:val="00A7706A"/>
    <w:rsid w:val="00A810D7"/>
    <w:rsid w:val="00A87AE1"/>
    <w:rsid w:val="00A90240"/>
    <w:rsid w:val="00AA3637"/>
    <w:rsid w:val="00AA5DEE"/>
    <w:rsid w:val="00AA6DFC"/>
    <w:rsid w:val="00AB0D8D"/>
    <w:rsid w:val="00AB15EF"/>
    <w:rsid w:val="00AB2114"/>
    <w:rsid w:val="00AC65C2"/>
    <w:rsid w:val="00AD1CC5"/>
    <w:rsid w:val="00AD21EE"/>
    <w:rsid w:val="00AD2947"/>
    <w:rsid w:val="00AE1141"/>
    <w:rsid w:val="00AE1AEB"/>
    <w:rsid w:val="00AE767F"/>
    <w:rsid w:val="00AE7F14"/>
    <w:rsid w:val="00AF4EB3"/>
    <w:rsid w:val="00B00CB5"/>
    <w:rsid w:val="00B01283"/>
    <w:rsid w:val="00B02A65"/>
    <w:rsid w:val="00B0428E"/>
    <w:rsid w:val="00B04F8F"/>
    <w:rsid w:val="00B053A5"/>
    <w:rsid w:val="00B12586"/>
    <w:rsid w:val="00B13F6D"/>
    <w:rsid w:val="00B16F48"/>
    <w:rsid w:val="00B205AF"/>
    <w:rsid w:val="00B21B9E"/>
    <w:rsid w:val="00B370E2"/>
    <w:rsid w:val="00B67639"/>
    <w:rsid w:val="00B67854"/>
    <w:rsid w:val="00BB0E2B"/>
    <w:rsid w:val="00BC07D6"/>
    <w:rsid w:val="00BC58DB"/>
    <w:rsid w:val="00BD1412"/>
    <w:rsid w:val="00BF35D8"/>
    <w:rsid w:val="00C0613B"/>
    <w:rsid w:val="00C11D91"/>
    <w:rsid w:val="00C16A35"/>
    <w:rsid w:val="00C17C2C"/>
    <w:rsid w:val="00C21A7F"/>
    <w:rsid w:val="00C22213"/>
    <w:rsid w:val="00C34B15"/>
    <w:rsid w:val="00C444DB"/>
    <w:rsid w:val="00C45F34"/>
    <w:rsid w:val="00C507F4"/>
    <w:rsid w:val="00C5585C"/>
    <w:rsid w:val="00C56C9C"/>
    <w:rsid w:val="00C64A2F"/>
    <w:rsid w:val="00C705AD"/>
    <w:rsid w:val="00C74502"/>
    <w:rsid w:val="00C75921"/>
    <w:rsid w:val="00C819C7"/>
    <w:rsid w:val="00C82916"/>
    <w:rsid w:val="00C8324A"/>
    <w:rsid w:val="00C9242F"/>
    <w:rsid w:val="00CA20CC"/>
    <w:rsid w:val="00CD1D7A"/>
    <w:rsid w:val="00CE54E9"/>
    <w:rsid w:val="00CE6AC4"/>
    <w:rsid w:val="00CE7D53"/>
    <w:rsid w:val="00CF2B64"/>
    <w:rsid w:val="00D00E14"/>
    <w:rsid w:val="00D054C8"/>
    <w:rsid w:val="00D31F4F"/>
    <w:rsid w:val="00D535BD"/>
    <w:rsid w:val="00D64648"/>
    <w:rsid w:val="00D71E18"/>
    <w:rsid w:val="00D831A5"/>
    <w:rsid w:val="00D83B20"/>
    <w:rsid w:val="00D96718"/>
    <w:rsid w:val="00DA7631"/>
    <w:rsid w:val="00DC10E7"/>
    <w:rsid w:val="00DC154A"/>
    <w:rsid w:val="00DC236E"/>
    <w:rsid w:val="00DD1DB7"/>
    <w:rsid w:val="00DE1821"/>
    <w:rsid w:val="00DE5B11"/>
    <w:rsid w:val="00DE6E7D"/>
    <w:rsid w:val="00DF2E67"/>
    <w:rsid w:val="00DF6237"/>
    <w:rsid w:val="00DF696F"/>
    <w:rsid w:val="00E059C3"/>
    <w:rsid w:val="00E143DA"/>
    <w:rsid w:val="00E15DD3"/>
    <w:rsid w:val="00E23454"/>
    <w:rsid w:val="00E27FED"/>
    <w:rsid w:val="00E45BFC"/>
    <w:rsid w:val="00E5178E"/>
    <w:rsid w:val="00E60BAB"/>
    <w:rsid w:val="00E64607"/>
    <w:rsid w:val="00E71B1C"/>
    <w:rsid w:val="00E73243"/>
    <w:rsid w:val="00E822BE"/>
    <w:rsid w:val="00E938DE"/>
    <w:rsid w:val="00E93FAB"/>
    <w:rsid w:val="00EA0175"/>
    <w:rsid w:val="00EB79B0"/>
    <w:rsid w:val="00ED3E66"/>
    <w:rsid w:val="00ED6E99"/>
    <w:rsid w:val="00EE22E9"/>
    <w:rsid w:val="00EE4236"/>
    <w:rsid w:val="00EF27CF"/>
    <w:rsid w:val="00F0716E"/>
    <w:rsid w:val="00F12808"/>
    <w:rsid w:val="00F30244"/>
    <w:rsid w:val="00F30335"/>
    <w:rsid w:val="00F405A4"/>
    <w:rsid w:val="00F515DF"/>
    <w:rsid w:val="00F6090A"/>
    <w:rsid w:val="00F65E40"/>
    <w:rsid w:val="00F74D8A"/>
    <w:rsid w:val="00F75DA9"/>
    <w:rsid w:val="00F76085"/>
    <w:rsid w:val="00F811E1"/>
    <w:rsid w:val="00F825F8"/>
    <w:rsid w:val="00F82930"/>
    <w:rsid w:val="00F84ED0"/>
    <w:rsid w:val="00F873CD"/>
    <w:rsid w:val="00FA19D9"/>
    <w:rsid w:val="00FB3484"/>
    <w:rsid w:val="00FE0BC9"/>
    <w:rsid w:val="00FE3D05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5C5710"/>
  <w15:chartTrackingRefBased/>
  <w15:docId w15:val="{D334EE32-C298-4069-BE7A-8974CFCE1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B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4BDA"/>
    <w:rPr>
      <w:rFonts w:ascii="Segoe UI" w:hAnsi="Segoe UI" w:cs="Segoe UI"/>
      <w:sz w:val="18"/>
      <w:szCs w:val="18"/>
    </w:rPr>
  </w:style>
  <w:style w:type="character" w:styleId="Hyperlink">
    <w:name w:val="Hyperlink"/>
    <w:rsid w:val="0026282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3B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3B2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3B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3B2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7</Words>
  <Characters>2177</Characters>
  <Application>Microsoft Office Word</Application>
  <DocSecurity>0</DocSecurity>
  <Lines>6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 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Daniel Jurgensen</dc:creator>
  <cp:keywords/>
  <dc:description/>
  <cp:lastModifiedBy>Serina Dearman</cp:lastModifiedBy>
  <cp:revision>2</cp:revision>
  <cp:lastPrinted>2019-12-17T21:58:00Z</cp:lastPrinted>
  <dcterms:created xsi:type="dcterms:W3CDTF">2025-09-27T23:17:00Z</dcterms:created>
  <dcterms:modified xsi:type="dcterms:W3CDTF">2025-09-27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dca8cb4a9cdd11e12c6f98dc9a7dc85614c873170b4b2c70d9ab669cbd1004</vt:lpwstr>
  </property>
</Properties>
</file>